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42FB" w:rsidRDefault="00CC42FB" w:rsidP="00CC42FB">
      <w:pPr>
        <w:rPr>
          <w:rFonts w:ascii="Open Sans" w:hAnsi="Open Sans" w:cs="Open Sans"/>
          <w:color w:val="333333"/>
          <w:sz w:val="40"/>
          <w:szCs w:val="40"/>
          <w:shd w:val="clear" w:color="auto" w:fill="F1F1F1"/>
        </w:rPr>
      </w:pPr>
      <w:r w:rsidRPr="002D006E">
        <w:rPr>
          <w:sz w:val="48"/>
          <w:szCs w:val="48"/>
        </w:rPr>
        <w:t>cPanel user:</w:t>
      </w:r>
      <w:r w:rsidRPr="002D006E">
        <w:rPr>
          <w:rFonts w:ascii="Open Sans" w:hAnsi="Open Sans" w:cs="Open Sans"/>
          <w:color w:val="333333"/>
          <w:sz w:val="21"/>
          <w:szCs w:val="21"/>
          <w:shd w:val="clear" w:color="auto" w:fill="F1F1F1"/>
        </w:rPr>
        <w:t xml:space="preserve"> </w:t>
      </w:r>
      <w:r w:rsidRPr="002D006E">
        <w:rPr>
          <w:rFonts w:ascii="Open Sans" w:hAnsi="Open Sans" w:cs="Open Sans"/>
          <w:color w:val="333333"/>
          <w:sz w:val="40"/>
          <w:szCs w:val="40"/>
          <w:shd w:val="clear" w:color="auto" w:fill="F1F1F1"/>
        </w:rPr>
        <w:t>smpnvybd</w:t>
      </w:r>
    </w:p>
    <w:p w:rsidR="00CC42FB" w:rsidRDefault="00CC42FB" w:rsidP="00CC42FB">
      <w:pPr>
        <w:rPr>
          <w:sz w:val="44"/>
          <w:szCs w:val="44"/>
        </w:rPr>
      </w:pPr>
      <w:r>
        <w:rPr>
          <w:rFonts w:ascii="Open Sans" w:hAnsi="Open Sans" w:cs="Open Sans"/>
          <w:color w:val="333333"/>
          <w:sz w:val="40"/>
          <w:szCs w:val="40"/>
          <w:shd w:val="clear" w:color="auto" w:fill="F1F1F1"/>
        </w:rPr>
        <w:t xml:space="preserve">Password: </w:t>
      </w:r>
      <w:r w:rsidRPr="008F3C72">
        <w:rPr>
          <w:sz w:val="44"/>
          <w:szCs w:val="44"/>
        </w:rPr>
        <w:t>ge*swzL%iwjpnc*_+MNr9EAvU9</w:t>
      </w:r>
    </w:p>
    <w:p w:rsidR="00CC42FB" w:rsidRDefault="00CC42FB" w:rsidP="00CC42FB">
      <w:pPr>
        <w:rPr>
          <w:sz w:val="36"/>
          <w:szCs w:val="36"/>
        </w:rPr>
      </w:pPr>
      <w:r>
        <w:rPr>
          <w:sz w:val="44"/>
          <w:szCs w:val="44"/>
        </w:rPr>
        <w:t xml:space="preserve">Login Url: </w:t>
      </w:r>
      <w:hyperlink r:id="rId7" w:history="1">
        <w:r w:rsidRPr="00690333">
          <w:rPr>
            <w:rStyle w:val="Hyperlink"/>
            <w:sz w:val="36"/>
            <w:szCs w:val="36"/>
          </w:rPr>
          <w:t>https://server276.web-hosting.com:2083/</w:t>
        </w:r>
      </w:hyperlink>
    </w:p>
    <w:p w:rsidR="00CC42FB" w:rsidRPr="002D006E" w:rsidRDefault="00CC42FB" w:rsidP="00CC42FB">
      <w:pPr>
        <w:rPr>
          <w:sz w:val="48"/>
          <w:szCs w:val="48"/>
        </w:rPr>
      </w:pPr>
    </w:p>
    <w:p w:rsidR="00D95FC9" w:rsidRPr="00373957" w:rsidRDefault="00D95FC9" w:rsidP="0067534C"/>
    <w:sectPr w:rsidR="00D95FC9" w:rsidRPr="00373957" w:rsidSect="00DE57F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7F4F" w:rsidRDefault="00647F4F" w:rsidP="007A6DE7">
      <w:r>
        <w:separator/>
      </w:r>
    </w:p>
  </w:endnote>
  <w:endnote w:type="continuationSeparator" w:id="1">
    <w:p w:rsidR="00647F4F" w:rsidRDefault="00647F4F" w:rsidP="007A6DE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7F4F" w:rsidRDefault="00647F4F" w:rsidP="007A6DE7">
      <w:r>
        <w:separator/>
      </w:r>
    </w:p>
  </w:footnote>
  <w:footnote w:type="continuationSeparator" w:id="1">
    <w:p w:rsidR="00647F4F" w:rsidRDefault="00647F4F" w:rsidP="007A6DE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25pt;height:11.25pt" o:bullet="t">
        <v:imagedata r:id="rId1" o:title="clip_image001"/>
      </v:shape>
    </w:pict>
  </w:numPicBullet>
  <w:abstractNum w:abstractNumId="0">
    <w:nsid w:val="06B03274"/>
    <w:multiLevelType w:val="hybridMultilevel"/>
    <w:tmpl w:val="5F5836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1840E9"/>
    <w:multiLevelType w:val="hybridMultilevel"/>
    <w:tmpl w:val="C324F0FA"/>
    <w:lvl w:ilvl="0" w:tplc="3FB43926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88346F"/>
    <w:multiLevelType w:val="hybridMultilevel"/>
    <w:tmpl w:val="92705E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3F1E3B"/>
    <w:multiLevelType w:val="hybridMultilevel"/>
    <w:tmpl w:val="BAB087F2"/>
    <w:lvl w:ilvl="0" w:tplc="5066ADB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286523"/>
    <w:multiLevelType w:val="hybridMultilevel"/>
    <w:tmpl w:val="0DCEE56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5">
    <w:nsid w:val="1A196AE8"/>
    <w:multiLevelType w:val="hybridMultilevel"/>
    <w:tmpl w:val="5B821524"/>
    <w:lvl w:ilvl="0" w:tplc="AFDCFC0E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9D11CB"/>
    <w:multiLevelType w:val="hybridMultilevel"/>
    <w:tmpl w:val="EFFA088E"/>
    <w:lvl w:ilvl="0" w:tplc="93C45EEC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7B5C38"/>
    <w:multiLevelType w:val="hybridMultilevel"/>
    <w:tmpl w:val="90FCB9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8">
    <w:nsid w:val="31FB150C"/>
    <w:multiLevelType w:val="hybridMultilevel"/>
    <w:tmpl w:val="4874DF7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2C0E8F"/>
    <w:multiLevelType w:val="hybridMultilevel"/>
    <w:tmpl w:val="4474640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0">
    <w:nsid w:val="3EF91B3D"/>
    <w:multiLevelType w:val="hybridMultilevel"/>
    <w:tmpl w:val="739204B0"/>
    <w:lvl w:ilvl="0" w:tplc="451C9D9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5B5057"/>
    <w:multiLevelType w:val="hybridMultilevel"/>
    <w:tmpl w:val="04B26E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5171A1"/>
    <w:multiLevelType w:val="hybridMultilevel"/>
    <w:tmpl w:val="42121126"/>
    <w:lvl w:ilvl="0" w:tplc="3EB2991C">
      <w:start w:val="1"/>
      <w:numFmt w:val="decimal"/>
      <w:lvlText w:val="%1."/>
      <w:lvlJc w:val="left"/>
      <w:pPr>
        <w:ind w:left="1080" w:hanging="360"/>
      </w:pPr>
      <w:rPr>
        <w:rFonts w:cs="Arial Unicode MS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B911E9E"/>
    <w:multiLevelType w:val="hybridMultilevel"/>
    <w:tmpl w:val="ADECED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9E798C"/>
    <w:multiLevelType w:val="hybridMultilevel"/>
    <w:tmpl w:val="C48EF9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15">
    <w:nsid w:val="74D02890"/>
    <w:multiLevelType w:val="hybridMultilevel"/>
    <w:tmpl w:val="17EAD0E0"/>
    <w:lvl w:ilvl="0" w:tplc="9EE895E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6D007B"/>
    <w:multiLevelType w:val="hybridMultilevel"/>
    <w:tmpl w:val="D530515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7AA0F23"/>
    <w:multiLevelType w:val="hybridMultilevel"/>
    <w:tmpl w:val="C720C9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BF9462E"/>
    <w:multiLevelType w:val="hybridMultilevel"/>
    <w:tmpl w:val="BE7415A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num w:numId="1">
    <w:abstractNumId w:val="14"/>
  </w:num>
  <w:num w:numId="2">
    <w:abstractNumId w:val="4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18"/>
  </w:num>
  <w:num w:numId="6">
    <w:abstractNumId w:val="9"/>
  </w:num>
  <w:num w:numId="7">
    <w:abstractNumId w:val="4"/>
  </w:num>
  <w:num w:numId="8">
    <w:abstractNumId w:val="7"/>
  </w:num>
  <w:num w:numId="9">
    <w:abstractNumId w:val="9"/>
  </w:num>
  <w:num w:numId="10">
    <w:abstractNumId w:val="13"/>
  </w:num>
  <w:num w:numId="11">
    <w:abstractNumId w:val="0"/>
  </w:num>
  <w:num w:numId="12">
    <w:abstractNumId w:val="5"/>
  </w:num>
  <w:num w:numId="13">
    <w:abstractNumId w:val="6"/>
  </w:num>
  <w:num w:numId="14">
    <w:abstractNumId w:val="1"/>
  </w:num>
  <w:num w:numId="15">
    <w:abstractNumId w:val="17"/>
  </w:num>
  <w:num w:numId="16">
    <w:abstractNumId w:val="8"/>
  </w:num>
  <w:num w:numId="17">
    <w:abstractNumId w:val="12"/>
  </w:num>
  <w:num w:numId="18">
    <w:abstractNumId w:val="2"/>
  </w:num>
  <w:num w:numId="19">
    <w:abstractNumId w:val="16"/>
  </w:num>
  <w:num w:numId="20">
    <w:abstractNumId w:val="11"/>
  </w:num>
  <w:num w:numId="21">
    <w:abstractNumId w:val="15"/>
  </w:num>
  <w:num w:numId="22">
    <w:abstractNumId w:val="10"/>
  </w:num>
  <w:num w:numId="2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765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K2sDSwNDc2NjUyMLZQ0lEKTi0uzszPAykwqgUAXVs3zywAAAA="/>
  </w:docVars>
  <w:rsids>
    <w:rsidRoot w:val="00407DFC"/>
    <w:rsid w:val="00010F47"/>
    <w:rsid w:val="000331F5"/>
    <w:rsid w:val="000355A3"/>
    <w:rsid w:val="0004484D"/>
    <w:rsid w:val="00077528"/>
    <w:rsid w:val="000B2005"/>
    <w:rsid w:val="000B5411"/>
    <w:rsid w:val="000F1770"/>
    <w:rsid w:val="00103223"/>
    <w:rsid w:val="00104A45"/>
    <w:rsid w:val="00134B2E"/>
    <w:rsid w:val="00136EE2"/>
    <w:rsid w:val="001376AD"/>
    <w:rsid w:val="0014221A"/>
    <w:rsid w:val="00143A86"/>
    <w:rsid w:val="001470BC"/>
    <w:rsid w:val="00166F64"/>
    <w:rsid w:val="00172A64"/>
    <w:rsid w:val="001739DF"/>
    <w:rsid w:val="00197EDA"/>
    <w:rsid w:val="001A62EF"/>
    <w:rsid w:val="001B7C69"/>
    <w:rsid w:val="001C2A14"/>
    <w:rsid w:val="001D1F22"/>
    <w:rsid w:val="001E1190"/>
    <w:rsid w:val="001F7295"/>
    <w:rsid w:val="001F76E6"/>
    <w:rsid w:val="0020119C"/>
    <w:rsid w:val="00201CCA"/>
    <w:rsid w:val="00216AD4"/>
    <w:rsid w:val="00221C0D"/>
    <w:rsid w:val="00222432"/>
    <w:rsid w:val="00241CBC"/>
    <w:rsid w:val="00251593"/>
    <w:rsid w:val="00261453"/>
    <w:rsid w:val="00267595"/>
    <w:rsid w:val="00285EC4"/>
    <w:rsid w:val="00295109"/>
    <w:rsid w:val="002C3502"/>
    <w:rsid w:val="002E3D8C"/>
    <w:rsid w:val="002F1D79"/>
    <w:rsid w:val="002F4F39"/>
    <w:rsid w:val="002F5662"/>
    <w:rsid w:val="002F6A3F"/>
    <w:rsid w:val="003067E4"/>
    <w:rsid w:val="0031107A"/>
    <w:rsid w:val="00332239"/>
    <w:rsid w:val="0035114B"/>
    <w:rsid w:val="00362134"/>
    <w:rsid w:val="00373957"/>
    <w:rsid w:val="003817B4"/>
    <w:rsid w:val="00381DBD"/>
    <w:rsid w:val="003A5B40"/>
    <w:rsid w:val="003A7C7D"/>
    <w:rsid w:val="003C0A20"/>
    <w:rsid w:val="003C4E70"/>
    <w:rsid w:val="003D4BB1"/>
    <w:rsid w:val="003F2CF2"/>
    <w:rsid w:val="00407DFC"/>
    <w:rsid w:val="004109A5"/>
    <w:rsid w:val="004112FB"/>
    <w:rsid w:val="00411ACF"/>
    <w:rsid w:val="00421CF3"/>
    <w:rsid w:val="00457933"/>
    <w:rsid w:val="00476E19"/>
    <w:rsid w:val="004D7819"/>
    <w:rsid w:val="004F1497"/>
    <w:rsid w:val="004F377B"/>
    <w:rsid w:val="004F5D21"/>
    <w:rsid w:val="005849E9"/>
    <w:rsid w:val="0059175D"/>
    <w:rsid w:val="005A3892"/>
    <w:rsid w:val="005A5608"/>
    <w:rsid w:val="005A6917"/>
    <w:rsid w:val="005B671A"/>
    <w:rsid w:val="005E4564"/>
    <w:rsid w:val="005F43F2"/>
    <w:rsid w:val="0061652E"/>
    <w:rsid w:val="00647181"/>
    <w:rsid w:val="00647F4F"/>
    <w:rsid w:val="00653D5B"/>
    <w:rsid w:val="006549AC"/>
    <w:rsid w:val="0067534C"/>
    <w:rsid w:val="0068198C"/>
    <w:rsid w:val="006E372D"/>
    <w:rsid w:val="006E61B1"/>
    <w:rsid w:val="00703BAF"/>
    <w:rsid w:val="00724ED3"/>
    <w:rsid w:val="007357E3"/>
    <w:rsid w:val="00757D24"/>
    <w:rsid w:val="00770535"/>
    <w:rsid w:val="007715D7"/>
    <w:rsid w:val="00781854"/>
    <w:rsid w:val="007A6DE7"/>
    <w:rsid w:val="007B3660"/>
    <w:rsid w:val="007B4FBC"/>
    <w:rsid w:val="007C1AED"/>
    <w:rsid w:val="007D1024"/>
    <w:rsid w:val="007D5D20"/>
    <w:rsid w:val="007F2C9E"/>
    <w:rsid w:val="007F7302"/>
    <w:rsid w:val="00820E10"/>
    <w:rsid w:val="00820E3A"/>
    <w:rsid w:val="00836DD4"/>
    <w:rsid w:val="00845E00"/>
    <w:rsid w:val="008F328B"/>
    <w:rsid w:val="00907332"/>
    <w:rsid w:val="00940F1A"/>
    <w:rsid w:val="00957D8B"/>
    <w:rsid w:val="00984C44"/>
    <w:rsid w:val="009A1658"/>
    <w:rsid w:val="009D72AB"/>
    <w:rsid w:val="009F158F"/>
    <w:rsid w:val="00A1486B"/>
    <w:rsid w:val="00A20A49"/>
    <w:rsid w:val="00A21DF9"/>
    <w:rsid w:val="00A24C22"/>
    <w:rsid w:val="00A8422D"/>
    <w:rsid w:val="00AA0AFD"/>
    <w:rsid w:val="00AD25AF"/>
    <w:rsid w:val="00AE2564"/>
    <w:rsid w:val="00AF6495"/>
    <w:rsid w:val="00B4747D"/>
    <w:rsid w:val="00B6330D"/>
    <w:rsid w:val="00B73F87"/>
    <w:rsid w:val="00B92935"/>
    <w:rsid w:val="00BB09DA"/>
    <w:rsid w:val="00BC14D1"/>
    <w:rsid w:val="00C115FC"/>
    <w:rsid w:val="00CA73F4"/>
    <w:rsid w:val="00CC42FB"/>
    <w:rsid w:val="00CC46E3"/>
    <w:rsid w:val="00CF1930"/>
    <w:rsid w:val="00D07743"/>
    <w:rsid w:val="00D15A29"/>
    <w:rsid w:val="00D1614D"/>
    <w:rsid w:val="00D81655"/>
    <w:rsid w:val="00D829B9"/>
    <w:rsid w:val="00D92922"/>
    <w:rsid w:val="00D94CD6"/>
    <w:rsid w:val="00D95FC9"/>
    <w:rsid w:val="00DB639A"/>
    <w:rsid w:val="00DC0726"/>
    <w:rsid w:val="00DE57F3"/>
    <w:rsid w:val="00E04265"/>
    <w:rsid w:val="00E266B9"/>
    <w:rsid w:val="00E36533"/>
    <w:rsid w:val="00E57956"/>
    <w:rsid w:val="00E706F2"/>
    <w:rsid w:val="00E80FD5"/>
    <w:rsid w:val="00E86F3A"/>
    <w:rsid w:val="00E9089F"/>
    <w:rsid w:val="00E92B5E"/>
    <w:rsid w:val="00EA065E"/>
    <w:rsid w:val="00EB5472"/>
    <w:rsid w:val="00EB5E18"/>
    <w:rsid w:val="00EB7A07"/>
    <w:rsid w:val="00EE317A"/>
    <w:rsid w:val="00EF49C6"/>
    <w:rsid w:val="00F16CB0"/>
    <w:rsid w:val="00F21F1C"/>
    <w:rsid w:val="00F45F96"/>
    <w:rsid w:val="00F605ED"/>
    <w:rsid w:val="00F80756"/>
    <w:rsid w:val="00F915FB"/>
    <w:rsid w:val="00FA68B1"/>
    <w:rsid w:val="00FB3A96"/>
    <w:rsid w:val="00FD1C33"/>
    <w:rsid w:val="00FE383E"/>
    <w:rsid w:val="00FE6A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76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7DF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407DFC"/>
    <w:pPr>
      <w:keepNext/>
      <w:outlineLvl w:val="0"/>
    </w:pPr>
    <w:rPr>
      <w:sz w:val="32"/>
      <w:lang w:val="it-IT" w:eastAsia="it-IT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07DFC"/>
    <w:pPr>
      <w:keepNext/>
      <w:jc w:val="center"/>
      <w:outlineLvl w:val="1"/>
    </w:pPr>
    <w:rPr>
      <w:b/>
      <w:lang w:val="it-IT" w:eastAsia="it-IT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07DFC"/>
    <w:pPr>
      <w:keepNext/>
      <w:outlineLvl w:val="2"/>
    </w:pPr>
    <w:rPr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07DFC"/>
    <w:rPr>
      <w:rFonts w:ascii="Times New Roman" w:eastAsia="Times New Roman" w:hAnsi="Times New Roman" w:cs="Times New Roman"/>
      <w:sz w:val="32"/>
      <w:szCs w:val="24"/>
      <w:lang w:val="it-IT" w:eastAsia="it-IT"/>
    </w:rPr>
  </w:style>
  <w:style w:type="character" w:customStyle="1" w:styleId="Heading2Char">
    <w:name w:val="Heading 2 Char"/>
    <w:basedOn w:val="DefaultParagraphFont"/>
    <w:link w:val="Heading2"/>
    <w:semiHidden/>
    <w:rsid w:val="00407DFC"/>
    <w:rPr>
      <w:rFonts w:ascii="Times New Roman" w:eastAsia="Times New Roman" w:hAnsi="Times New Roman" w:cs="Times New Roman"/>
      <w:b/>
      <w:sz w:val="24"/>
      <w:szCs w:val="24"/>
      <w:lang w:val="it-IT" w:eastAsia="it-IT"/>
    </w:rPr>
  </w:style>
  <w:style w:type="character" w:customStyle="1" w:styleId="Heading3Char">
    <w:name w:val="Heading 3 Char"/>
    <w:basedOn w:val="DefaultParagraphFont"/>
    <w:link w:val="Heading3"/>
    <w:semiHidden/>
    <w:rsid w:val="00407DF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407DFC"/>
    <w:pPr>
      <w:ind w:left="1080" w:hanging="1080"/>
    </w:pPr>
    <w:rPr>
      <w:lang w:val="en-GB" w:eastAsia="it-IT"/>
    </w:rPr>
  </w:style>
  <w:style w:type="character" w:customStyle="1" w:styleId="BodyTextIndentChar">
    <w:name w:val="Body Text Indent Char"/>
    <w:basedOn w:val="DefaultParagraphFont"/>
    <w:link w:val="BodyTextIndent"/>
    <w:semiHidden/>
    <w:rsid w:val="00407DFC"/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ListParagraph">
    <w:name w:val="List Paragraph"/>
    <w:basedOn w:val="Normal"/>
    <w:qFormat/>
    <w:rsid w:val="00407DFC"/>
    <w:pPr>
      <w:ind w:left="720"/>
      <w:contextualSpacing/>
    </w:pPr>
  </w:style>
  <w:style w:type="paragraph" w:customStyle="1" w:styleId="Default">
    <w:name w:val="Default"/>
    <w:rsid w:val="00407DF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DF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DFC"/>
    <w:rPr>
      <w:rFonts w:ascii="Tahoma" w:eastAsia="Times New Roman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1A62EF"/>
    <w:rPr>
      <w:b/>
      <w:bCs/>
    </w:rPr>
  </w:style>
  <w:style w:type="character" w:styleId="Hyperlink">
    <w:name w:val="Hyperlink"/>
    <w:basedOn w:val="DefaultParagraphFont"/>
    <w:uiPriority w:val="99"/>
    <w:unhideWhenUsed/>
    <w:rsid w:val="00FD1C33"/>
    <w:rPr>
      <w:color w:val="0000FF" w:themeColor="hyperlink"/>
      <w:u w:val="single"/>
    </w:rPr>
  </w:style>
  <w:style w:type="character" w:customStyle="1" w:styleId="uiqtextrenderedqtext">
    <w:name w:val="ui_qtext_rendered_qtext"/>
    <w:basedOn w:val="DefaultParagraphFont"/>
    <w:rsid w:val="00E92B5E"/>
  </w:style>
  <w:style w:type="character" w:customStyle="1" w:styleId="svngc6pa">
    <w:name w:val="svngc6pa"/>
    <w:basedOn w:val="DefaultParagraphFont"/>
    <w:rsid w:val="00D95FC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2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5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94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57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98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781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105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1623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279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18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27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20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182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224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045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0014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07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352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erver276.web-hosting.com:208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70R4V</dc:creator>
  <cp:lastModifiedBy>ATOWAR</cp:lastModifiedBy>
  <cp:revision>89</cp:revision>
  <cp:lastPrinted>2019-09-29T16:31:00Z</cp:lastPrinted>
  <dcterms:created xsi:type="dcterms:W3CDTF">2017-09-14T15:39:00Z</dcterms:created>
  <dcterms:modified xsi:type="dcterms:W3CDTF">2020-09-09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ada0a2f-b917-4d51-b0d0-d418a10c8b23_Enabled">
    <vt:lpwstr>True</vt:lpwstr>
  </property>
  <property fmtid="{D5CDD505-2E9C-101B-9397-08002B2CF9AE}" pid="3" name="MSIP_Label_1ada0a2f-b917-4d51-b0d0-d418a10c8b23_SiteId">
    <vt:lpwstr>12a3af23-a769-4654-847f-958f3d479f4a</vt:lpwstr>
  </property>
  <property fmtid="{D5CDD505-2E9C-101B-9397-08002B2CF9AE}" pid="4" name="MSIP_Label_1ada0a2f-b917-4d51-b0d0-d418a10c8b23_Owner">
    <vt:lpwstr>Sanjida.Shanto@bd.nestle.com</vt:lpwstr>
  </property>
  <property fmtid="{D5CDD505-2E9C-101B-9397-08002B2CF9AE}" pid="5" name="MSIP_Label_1ada0a2f-b917-4d51-b0d0-d418a10c8b23_SetDate">
    <vt:lpwstr>2019-09-29T16:10:41.2606094Z</vt:lpwstr>
  </property>
  <property fmtid="{D5CDD505-2E9C-101B-9397-08002B2CF9AE}" pid="6" name="MSIP_Label_1ada0a2f-b917-4d51-b0d0-d418a10c8b23_Name">
    <vt:lpwstr>General Use</vt:lpwstr>
  </property>
  <property fmtid="{D5CDD505-2E9C-101B-9397-08002B2CF9AE}" pid="7" name="MSIP_Label_1ada0a2f-b917-4d51-b0d0-d418a10c8b23_Application">
    <vt:lpwstr>Microsoft Azure Information Protection</vt:lpwstr>
  </property>
  <property fmtid="{D5CDD505-2E9C-101B-9397-08002B2CF9AE}" pid="8" name="MSIP_Label_1ada0a2f-b917-4d51-b0d0-d418a10c8b23_ActionId">
    <vt:lpwstr>74eaa317-b0fd-438f-a0a1-c22fa47698a7</vt:lpwstr>
  </property>
  <property fmtid="{D5CDD505-2E9C-101B-9397-08002B2CF9AE}" pid="9" name="MSIP_Label_1ada0a2f-b917-4d51-b0d0-d418a10c8b23_Extended_MSFT_Method">
    <vt:lpwstr>Automatic</vt:lpwstr>
  </property>
  <property fmtid="{D5CDD505-2E9C-101B-9397-08002B2CF9AE}" pid="10" name="Sensitivity">
    <vt:lpwstr>General Use</vt:lpwstr>
  </property>
</Properties>
</file>